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2E43" w:rsidRDefault="00112E43" w:rsidP="00F71E0A">
      <w:pPr>
        <w:spacing w:line="360" w:lineRule="auto"/>
      </w:pPr>
    </w:p>
    <w:p w:rsidR="004005AD" w:rsidRPr="004005AD" w:rsidRDefault="00FD5A01" w:rsidP="00F71E0A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Карта за оценка</w:t>
      </w:r>
    </w:p>
    <w:p w:rsidR="004005AD" w:rsidRPr="002659DB" w:rsidRDefault="004005AD" w:rsidP="00F71E0A">
      <w:pPr>
        <w:spacing w:line="360" w:lineRule="auto"/>
        <w:jc w:val="center"/>
      </w:pPr>
      <w:r w:rsidRPr="002659DB">
        <w:t>за подбор на членове на целевата група</w:t>
      </w:r>
      <w:r w:rsidR="002659DB" w:rsidRPr="002659DB">
        <w:t xml:space="preserve"> за финансиране на НИРД</w:t>
      </w:r>
    </w:p>
    <w:p w:rsidR="00F71E0A" w:rsidRDefault="002659DB" w:rsidP="00F71E0A">
      <w:pPr>
        <w:spacing w:line="360" w:lineRule="auto"/>
        <w:jc w:val="center"/>
      </w:pPr>
      <w:r w:rsidRPr="002659DB">
        <w:t xml:space="preserve">по Дейност 7: „Развитие на човешкия капитал чрез създаване на благоприятна среда за провеждане на научни изследвания и разпространение на резултатите от тях“ </w:t>
      </w:r>
    </w:p>
    <w:p w:rsidR="00F71E0A" w:rsidRDefault="002659DB" w:rsidP="00F71E0A">
      <w:pPr>
        <w:spacing w:line="360" w:lineRule="auto"/>
        <w:jc w:val="center"/>
      </w:pPr>
      <w:r w:rsidRPr="002659DB">
        <w:t xml:space="preserve">по проект BG05M2OP001-2.009-0028 </w:t>
      </w:r>
    </w:p>
    <w:p w:rsidR="00F71E0A" w:rsidRDefault="002659DB" w:rsidP="00F71E0A">
      <w:pPr>
        <w:spacing w:line="360" w:lineRule="auto"/>
        <w:jc w:val="center"/>
      </w:pPr>
      <w:r w:rsidRPr="002659DB">
        <w:t xml:space="preserve">"Постигане на оптимална среда за обучение, научни  изследвания, иновации и устойчиво развитие на човешкия капитал в сферата на химическите науки: </w:t>
      </w:r>
    </w:p>
    <w:p w:rsidR="00F71E0A" w:rsidRDefault="002659DB" w:rsidP="00F71E0A">
      <w:pPr>
        <w:spacing w:line="360" w:lineRule="auto"/>
        <w:jc w:val="center"/>
      </w:pPr>
      <w:r w:rsidRPr="002659DB">
        <w:t xml:space="preserve">Адаптиране на образованието днес за утрешния ден", </w:t>
      </w:r>
    </w:p>
    <w:p w:rsidR="004005AD" w:rsidRPr="002659DB" w:rsidRDefault="002659DB" w:rsidP="00F71E0A">
      <w:pPr>
        <w:spacing w:line="360" w:lineRule="auto"/>
        <w:jc w:val="center"/>
      </w:pPr>
      <w:r w:rsidRPr="002659DB">
        <w:t>Факултет по химия и фармация при СУ "Св. Кл. Охридски"</w:t>
      </w:r>
    </w:p>
    <w:p w:rsidR="00F71E0A" w:rsidRDefault="00F71E0A" w:rsidP="00F71E0A">
      <w:pPr>
        <w:spacing w:line="360" w:lineRule="auto"/>
        <w:jc w:val="both"/>
      </w:pPr>
    </w:p>
    <w:p w:rsidR="00F71E0A" w:rsidRDefault="00F71E0A" w:rsidP="00F71E0A">
      <w:pPr>
        <w:spacing w:line="360" w:lineRule="auto"/>
        <w:jc w:val="both"/>
      </w:pPr>
    </w:p>
    <w:p w:rsidR="00FD09C0" w:rsidRDefault="00FD09C0" w:rsidP="00F71E0A">
      <w:pPr>
        <w:spacing w:line="360" w:lineRule="auto"/>
        <w:jc w:val="both"/>
      </w:pPr>
    </w:p>
    <w:p w:rsidR="00DD29EC" w:rsidRPr="005F5B08" w:rsidRDefault="00DD29EC" w:rsidP="00F71E0A">
      <w:pPr>
        <w:spacing w:line="360" w:lineRule="auto"/>
        <w:jc w:val="both"/>
      </w:pPr>
      <w:r w:rsidRPr="005F5B08">
        <w:t xml:space="preserve">Име: </w:t>
      </w:r>
    </w:p>
    <w:p w:rsidR="00DD29EC" w:rsidRPr="005F5B08" w:rsidRDefault="00DD29EC" w:rsidP="00F71E0A">
      <w:pPr>
        <w:spacing w:line="360" w:lineRule="auto"/>
        <w:jc w:val="both"/>
      </w:pPr>
      <w:r w:rsidRPr="005F5B08">
        <w:t xml:space="preserve">Презиме: </w:t>
      </w:r>
    </w:p>
    <w:p w:rsidR="00DD29EC" w:rsidRDefault="00DD29EC" w:rsidP="00F71E0A">
      <w:pPr>
        <w:spacing w:line="360" w:lineRule="auto"/>
      </w:pPr>
      <w:r w:rsidRPr="005F5B08">
        <w:t>Фамилия:</w:t>
      </w:r>
    </w:p>
    <w:p w:rsidR="00DD29EC" w:rsidRDefault="00DD29EC" w:rsidP="00F71E0A">
      <w:pPr>
        <w:spacing w:line="360" w:lineRule="auto"/>
      </w:pPr>
      <w:r>
        <w:t>Позиция в целевата група:</w:t>
      </w:r>
    </w:p>
    <w:p w:rsidR="00FD09C0" w:rsidRDefault="00FD09C0" w:rsidP="00F71E0A">
      <w:pPr>
        <w:spacing w:line="360" w:lineRule="auto"/>
        <w:ind w:firstLine="708"/>
        <w:jc w:val="both"/>
        <w:rPr>
          <w:b/>
        </w:rPr>
      </w:pPr>
    </w:p>
    <w:p w:rsidR="00562B3F" w:rsidRPr="00FB209B" w:rsidRDefault="00562B3F" w:rsidP="00F71E0A">
      <w:pPr>
        <w:spacing w:line="360" w:lineRule="auto"/>
        <w:ind w:firstLine="708"/>
        <w:jc w:val="both"/>
        <w:rPr>
          <w:b/>
        </w:rPr>
      </w:pPr>
      <w:r w:rsidRPr="00FB209B">
        <w:rPr>
          <w:b/>
        </w:rPr>
        <w:t xml:space="preserve">Подборът на кандидатите за членове на целевата група </w:t>
      </w:r>
      <w:r w:rsidR="00FB209B" w:rsidRPr="00FB209B">
        <w:rPr>
          <w:b/>
        </w:rPr>
        <w:t xml:space="preserve">за финансиране по НИРД ще се извършва само за кандидатите, които са </w:t>
      </w:r>
      <w:r w:rsidR="00FB209B" w:rsidRPr="00FB209B">
        <w:rPr>
          <w:rFonts w:ascii="TimesNewRomanPSMT" w:hAnsi="TimesNewRomanPSMT" w:cs="TimesNewRomanPSMT"/>
          <w:b/>
        </w:rPr>
        <w:t xml:space="preserve">подали в срок необходимите и указани в обявата документи и оперативният екип е потвърдил тяхното административно съответствие!  </w:t>
      </w:r>
    </w:p>
    <w:p w:rsidR="002659DB" w:rsidRPr="002659DB" w:rsidRDefault="002659DB" w:rsidP="00F71E0A">
      <w:pPr>
        <w:spacing w:line="360" w:lineRule="auto"/>
        <w:jc w:val="both"/>
        <w:rPr>
          <w:lang w:val="en-US"/>
        </w:rPr>
      </w:pPr>
    </w:p>
    <w:tbl>
      <w:tblPr>
        <w:tblW w:w="97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2"/>
        <w:gridCol w:w="6081"/>
        <w:gridCol w:w="1398"/>
        <w:gridCol w:w="1398"/>
      </w:tblGrid>
      <w:tr w:rsidR="00DD29EC" w:rsidRPr="00810B31" w:rsidTr="00DD29EC">
        <w:trPr>
          <w:trHeight w:val="977"/>
          <w:jc w:val="center"/>
        </w:trPr>
        <w:tc>
          <w:tcPr>
            <w:tcW w:w="832" w:type="dxa"/>
            <w:vAlign w:val="center"/>
          </w:tcPr>
          <w:p w:rsidR="00DD29EC" w:rsidRPr="00810B31" w:rsidRDefault="00DD29EC" w:rsidP="00F71E0A">
            <w:pPr>
              <w:pStyle w:val="Default"/>
              <w:spacing w:line="360" w:lineRule="auto"/>
              <w:jc w:val="center"/>
            </w:pPr>
            <w:r>
              <w:rPr>
                <w:lang w:val="bg-BG"/>
              </w:rPr>
              <w:t>№</w:t>
            </w:r>
          </w:p>
        </w:tc>
        <w:tc>
          <w:tcPr>
            <w:tcW w:w="6081" w:type="dxa"/>
            <w:vAlign w:val="center"/>
          </w:tcPr>
          <w:p w:rsidR="00DD29EC" w:rsidRPr="00562B3F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  <w:r w:rsidRPr="00562B3F">
              <w:rPr>
                <w:b/>
                <w:lang w:val="bg-BG"/>
              </w:rPr>
              <w:t>Критерий</w:t>
            </w:r>
          </w:p>
        </w:tc>
        <w:tc>
          <w:tcPr>
            <w:tcW w:w="1398" w:type="dxa"/>
            <w:vAlign w:val="center"/>
          </w:tcPr>
          <w:p w:rsidR="00DD29EC" w:rsidRPr="00562B3F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  <w:r w:rsidRPr="00562B3F">
              <w:rPr>
                <w:b/>
                <w:lang w:val="bg-BG"/>
              </w:rPr>
              <w:t>Брой точки</w:t>
            </w:r>
          </w:p>
        </w:tc>
        <w:tc>
          <w:tcPr>
            <w:tcW w:w="1398" w:type="dxa"/>
            <w:vAlign w:val="center"/>
          </w:tcPr>
          <w:p w:rsidR="00DD29EC" w:rsidRPr="00562B3F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Оценка</w:t>
            </w:r>
          </w:p>
        </w:tc>
      </w:tr>
      <w:tr w:rsidR="00DD29EC" w:rsidRPr="00810B31" w:rsidTr="00DD29EC">
        <w:trPr>
          <w:trHeight w:val="267"/>
          <w:jc w:val="center"/>
        </w:trPr>
        <w:tc>
          <w:tcPr>
            <w:tcW w:w="832" w:type="dxa"/>
            <w:vAlign w:val="center"/>
          </w:tcPr>
          <w:p w:rsidR="00DD29EC" w:rsidRPr="002659DB" w:rsidRDefault="00DD29EC" w:rsidP="00F71E0A">
            <w:pPr>
              <w:pStyle w:val="Default"/>
              <w:numPr>
                <w:ilvl w:val="0"/>
                <w:numId w:val="9"/>
              </w:numPr>
              <w:spacing w:line="360" w:lineRule="auto"/>
              <w:jc w:val="center"/>
              <w:rPr>
                <w:lang w:val="bg-BG"/>
              </w:rPr>
            </w:pPr>
          </w:p>
        </w:tc>
        <w:tc>
          <w:tcPr>
            <w:tcW w:w="6081" w:type="dxa"/>
          </w:tcPr>
          <w:p w:rsidR="00DD29EC" w:rsidRDefault="00DD29EC" w:rsidP="00F71E0A">
            <w:pPr>
              <w:pStyle w:val="Default"/>
              <w:spacing w:line="360" w:lineRule="auto"/>
              <w:jc w:val="both"/>
              <w:rPr>
                <w:rFonts w:ascii="TimesNewRomanPSMT" w:hAnsi="TimesNewRomanPSMT" w:cs="TimesNewRomanPSMT"/>
                <w:lang w:val="bg-BG"/>
              </w:rPr>
            </w:pPr>
            <w:r>
              <w:rPr>
                <w:rFonts w:ascii="TimesNewRomanPSMT" w:hAnsi="TimesNewRomanPSMT" w:cs="TimesNewRomanPSMT"/>
                <w:lang w:val="bg-BG"/>
              </w:rPr>
              <w:t>Кандидатът е:</w:t>
            </w:r>
          </w:p>
          <w:p w:rsidR="00DD29EC" w:rsidRDefault="00DD29EC" w:rsidP="00F71E0A">
            <w:pPr>
              <w:pStyle w:val="Default"/>
              <w:numPr>
                <w:ilvl w:val="0"/>
                <w:numId w:val="12"/>
              </w:numPr>
              <w:spacing w:line="360" w:lineRule="auto"/>
              <w:jc w:val="both"/>
              <w:rPr>
                <w:rFonts w:ascii="TimesNewRomanPSMT" w:hAnsi="TimesNewRomanPSMT" w:cs="TimesNewRomanPSMT"/>
                <w:lang w:val="bg-BG"/>
              </w:rPr>
            </w:pPr>
            <w:r>
              <w:rPr>
                <w:rFonts w:ascii="TimesNewRomanPSMT" w:hAnsi="TimesNewRomanPSMT" w:cs="TimesNewRomanPSMT"/>
                <w:lang w:val="bg-BG"/>
              </w:rPr>
              <w:t>Докторант 1-ва или 2-ра година</w:t>
            </w:r>
          </w:p>
          <w:p w:rsidR="00DD29EC" w:rsidRDefault="00DD29EC" w:rsidP="00F71E0A">
            <w:pPr>
              <w:pStyle w:val="Default"/>
              <w:numPr>
                <w:ilvl w:val="0"/>
                <w:numId w:val="12"/>
              </w:numPr>
              <w:spacing w:line="360" w:lineRule="auto"/>
              <w:jc w:val="both"/>
              <w:rPr>
                <w:rFonts w:ascii="TimesNewRomanPSMT" w:hAnsi="TimesNewRomanPSMT" w:cs="TimesNewRomanPSMT"/>
                <w:lang w:val="bg-BG"/>
              </w:rPr>
            </w:pPr>
            <w:r>
              <w:rPr>
                <w:rFonts w:ascii="TimesNewRomanPSMT" w:hAnsi="TimesNewRomanPSMT" w:cs="TimesNewRomanPSMT"/>
                <w:lang w:val="bg-BG"/>
              </w:rPr>
              <w:t>Докторант 3-та или 4-та година (за задочните докторанти)</w:t>
            </w:r>
          </w:p>
          <w:p w:rsidR="00DD29EC" w:rsidRPr="00562B3F" w:rsidRDefault="00DD29EC" w:rsidP="00F71E0A">
            <w:pPr>
              <w:pStyle w:val="Default"/>
              <w:numPr>
                <w:ilvl w:val="0"/>
                <w:numId w:val="12"/>
              </w:numPr>
              <w:spacing w:line="360" w:lineRule="auto"/>
              <w:jc w:val="both"/>
              <w:rPr>
                <w:rFonts w:ascii="TimesNewRomanPSMT" w:hAnsi="TimesNewRomanPSMT" w:cs="TimesNewRomanPSMT"/>
                <w:lang w:val="bg-BG"/>
              </w:rPr>
            </w:pPr>
            <w:r>
              <w:rPr>
                <w:rFonts w:ascii="TimesNewRomanPSMT" w:hAnsi="TimesNewRomanPSMT" w:cs="TimesNewRomanPSMT"/>
                <w:lang w:val="bg-BG"/>
              </w:rPr>
              <w:t>Постдокторанти</w:t>
            </w:r>
          </w:p>
        </w:tc>
        <w:tc>
          <w:tcPr>
            <w:tcW w:w="1398" w:type="dxa"/>
          </w:tcPr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  <w:p w:rsidR="00DD29EC" w:rsidRPr="00A93774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1</w:t>
            </w:r>
          </w:p>
        </w:tc>
        <w:tc>
          <w:tcPr>
            <w:tcW w:w="1398" w:type="dxa"/>
          </w:tcPr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</w:tc>
      </w:tr>
      <w:tr w:rsidR="00DD29EC" w:rsidRPr="00810B31" w:rsidTr="00DD29EC">
        <w:trPr>
          <w:trHeight w:val="267"/>
          <w:jc w:val="center"/>
        </w:trPr>
        <w:tc>
          <w:tcPr>
            <w:tcW w:w="832" w:type="dxa"/>
            <w:vAlign w:val="center"/>
          </w:tcPr>
          <w:p w:rsidR="00DD29EC" w:rsidRPr="002659DB" w:rsidRDefault="00DD29EC" w:rsidP="00F71E0A">
            <w:pPr>
              <w:pStyle w:val="Default"/>
              <w:numPr>
                <w:ilvl w:val="0"/>
                <w:numId w:val="9"/>
              </w:numPr>
              <w:spacing w:line="360" w:lineRule="auto"/>
              <w:jc w:val="center"/>
              <w:rPr>
                <w:lang w:val="bg-BG"/>
              </w:rPr>
            </w:pPr>
          </w:p>
        </w:tc>
        <w:tc>
          <w:tcPr>
            <w:tcW w:w="6081" w:type="dxa"/>
          </w:tcPr>
          <w:p w:rsidR="00DD29EC" w:rsidRPr="00FB209B" w:rsidRDefault="00DD29EC" w:rsidP="00F71E0A">
            <w:pPr>
              <w:pStyle w:val="Default"/>
              <w:spacing w:line="360" w:lineRule="auto"/>
              <w:jc w:val="both"/>
              <w:rPr>
                <w:lang w:val="bg-BG"/>
              </w:rPr>
            </w:pPr>
            <w:r w:rsidRPr="00FB209B">
              <w:rPr>
                <w:rFonts w:ascii="TimesNewRomanPSMT" w:hAnsi="TimesNewRomanPSMT" w:cs="TimesNewRomanPSMT"/>
                <w:lang w:val="bg-BG"/>
              </w:rPr>
              <w:t xml:space="preserve">Съответствие на подаденото от кандидата научно </w:t>
            </w:r>
            <w:r w:rsidRPr="00FB209B">
              <w:rPr>
                <w:lang w:val="bg-BG"/>
              </w:rPr>
              <w:t>проектно предложение, обосноваващо исканите средства за закупуване на материали и консумативи с направлението по НИРД на изследователския труд, върху който кандидатът работи в момента и желае да бъда подпомогнат?</w:t>
            </w:r>
          </w:p>
          <w:p w:rsidR="00DD29EC" w:rsidRPr="00FB209B" w:rsidRDefault="00DD29EC" w:rsidP="00F71E0A">
            <w:pPr>
              <w:pStyle w:val="Default"/>
              <w:numPr>
                <w:ilvl w:val="3"/>
                <w:numId w:val="7"/>
              </w:numPr>
              <w:tabs>
                <w:tab w:val="left" w:pos="251"/>
              </w:tabs>
              <w:spacing w:line="360" w:lineRule="auto"/>
              <w:ind w:left="393" w:firstLine="0"/>
              <w:jc w:val="both"/>
              <w:rPr>
                <w:lang w:val="bg-BG"/>
              </w:rPr>
            </w:pPr>
            <w:r w:rsidRPr="00FB209B">
              <w:rPr>
                <w:lang w:val="bg-BG"/>
              </w:rPr>
              <w:t>Напълно съответства</w:t>
            </w:r>
          </w:p>
          <w:p w:rsidR="00DD29EC" w:rsidRPr="00FB209B" w:rsidRDefault="00DD29EC" w:rsidP="00F71E0A">
            <w:pPr>
              <w:pStyle w:val="Default"/>
              <w:numPr>
                <w:ilvl w:val="3"/>
                <w:numId w:val="7"/>
              </w:numPr>
              <w:tabs>
                <w:tab w:val="left" w:pos="251"/>
              </w:tabs>
              <w:spacing w:line="360" w:lineRule="auto"/>
              <w:ind w:left="393" w:firstLine="0"/>
              <w:jc w:val="both"/>
              <w:rPr>
                <w:lang w:val="bg-BG"/>
              </w:rPr>
            </w:pPr>
            <w:r w:rsidRPr="00FB209B">
              <w:rPr>
                <w:lang w:val="bg-BG"/>
              </w:rPr>
              <w:t>Съответства приблизително</w:t>
            </w:r>
          </w:p>
          <w:p w:rsidR="00DD29EC" w:rsidRPr="00FB209B" w:rsidRDefault="00DD29EC" w:rsidP="00F71E0A">
            <w:pPr>
              <w:pStyle w:val="Default"/>
              <w:numPr>
                <w:ilvl w:val="3"/>
                <w:numId w:val="7"/>
              </w:numPr>
              <w:tabs>
                <w:tab w:val="left" w:pos="251"/>
              </w:tabs>
              <w:spacing w:line="360" w:lineRule="auto"/>
              <w:ind w:left="393" w:firstLine="0"/>
              <w:jc w:val="both"/>
              <w:rPr>
                <w:lang w:val="bg-BG"/>
              </w:rPr>
            </w:pPr>
            <w:r w:rsidRPr="00FB209B">
              <w:rPr>
                <w:lang w:val="bg-BG"/>
              </w:rPr>
              <w:t>Не съответства</w:t>
            </w:r>
          </w:p>
        </w:tc>
        <w:tc>
          <w:tcPr>
            <w:tcW w:w="1398" w:type="dxa"/>
          </w:tcPr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Pr="00A93774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  <w:p w:rsidR="00DD29EC" w:rsidRPr="00A93774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2</w:t>
            </w:r>
          </w:p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  <w:r w:rsidRPr="002659DB">
              <w:rPr>
                <w:b/>
                <w:lang w:val="bg-BG"/>
              </w:rPr>
              <w:t>0</w:t>
            </w:r>
          </w:p>
        </w:tc>
        <w:tc>
          <w:tcPr>
            <w:tcW w:w="1398" w:type="dxa"/>
          </w:tcPr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</w:tc>
      </w:tr>
      <w:tr w:rsidR="00DD29EC" w:rsidRPr="00810B31" w:rsidTr="00257807">
        <w:trPr>
          <w:trHeight w:val="267"/>
          <w:jc w:val="center"/>
        </w:trPr>
        <w:tc>
          <w:tcPr>
            <w:tcW w:w="832" w:type="dxa"/>
            <w:vAlign w:val="center"/>
          </w:tcPr>
          <w:p w:rsidR="00DD29EC" w:rsidRPr="00810B31" w:rsidRDefault="00DD29EC" w:rsidP="00F71E0A">
            <w:pPr>
              <w:pStyle w:val="Default"/>
              <w:numPr>
                <w:ilvl w:val="0"/>
                <w:numId w:val="9"/>
              </w:numPr>
              <w:spacing w:line="360" w:lineRule="auto"/>
              <w:jc w:val="center"/>
            </w:pPr>
          </w:p>
        </w:tc>
        <w:tc>
          <w:tcPr>
            <w:tcW w:w="6081" w:type="dxa"/>
          </w:tcPr>
          <w:p w:rsidR="00DD29EC" w:rsidRDefault="00DD29EC" w:rsidP="00F71E0A">
            <w:pPr>
              <w:pStyle w:val="Default"/>
              <w:spacing w:line="360" w:lineRule="auto"/>
              <w:jc w:val="both"/>
              <w:rPr>
                <w:lang w:val="bg-BG"/>
              </w:rPr>
            </w:pPr>
            <w:r w:rsidRPr="00FB209B">
              <w:rPr>
                <w:rFonts w:ascii="TimesNewRomanPSMT" w:hAnsi="TimesNewRomanPSMT" w:cs="TimesNewRomanPSMT"/>
                <w:lang w:val="bg-BG"/>
              </w:rPr>
              <w:t xml:space="preserve">Съответствие на подаденото от кандидата научно </w:t>
            </w:r>
            <w:r w:rsidRPr="00FB209B">
              <w:rPr>
                <w:lang w:val="bg-BG"/>
              </w:rPr>
              <w:t xml:space="preserve">проектно предложение, обосноваващо исканите средства за закупуване на материали и консумативи с направлението по НИРД </w:t>
            </w:r>
            <w:r>
              <w:rPr>
                <w:lang w:val="bg-BG"/>
              </w:rPr>
              <w:t>с подадената заявка.</w:t>
            </w:r>
          </w:p>
          <w:p w:rsidR="00DD29EC" w:rsidRDefault="00DD29EC" w:rsidP="00F71E0A">
            <w:pPr>
              <w:pStyle w:val="Default"/>
              <w:numPr>
                <w:ilvl w:val="0"/>
                <w:numId w:val="20"/>
              </w:numPr>
              <w:spacing w:line="360" w:lineRule="auto"/>
              <w:jc w:val="both"/>
              <w:rPr>
                <w:lang w:val="bg-BG"/>
              </w:rPr>
            </w:pPr>
            <w:r w:rsidRPr="00FB209B">
              <w:rPr>
                <w:lang w:val="bg-BG"/>
              </w:rPr>
              <w:t>Напълно съответства</w:t>
            </w:r>
          </w:p>
          <w:p w:rsidR="00DD29EC" w:rsidRDefault="00DD29EC" w:rsidP="00F71E0A">
            <w:pPr>
              <w:pStyle w:val="Default"/>
              <w:numPr>
                <w:ilvl w:val="0"/>
                <w:numId w:val="20"/>
              </w:numPr>
              <w:spacing w:line="360" w:lineRule="auto"/>
              <w:jc w:val="both"/>
              <w:rPr>
                <w:lang w:val="bg-BG"/>
              </w:rPr>
            </w:pPr>
            <w:r w:rsidRPr="00DD29EC">
              <w:rPr>
                <w:lang w:val="bg-BG"/>
              </w:rPr>
              <w:t>Съответства приблизително</w:t>
            </w:r>
          </w:p>
          <w:p w:rsidR="00DD29EC" w:rsidRPr="00DD29EC" w:rsidRDefault="00DD29EC" w:rsidP="00F71E0A">
            <w:pPr>
              <w:pStyle w:val="Default"/>
              <w:numPr>
                <w:ilvl w:val="0"/>
                <w:numId w:val="20"/>
              </w:numPr>
              <w:spacing w:line="360" w:lineRule="auto"/>
              <w:jc w:val="both"/>
              <w:rPr>
                <w:lang w:val="bg-BG"/>
              </w:rPr>
            </w:pPr>
            <w:r w:rsidRPr="00DD29EC">
              <w:rPr>
                <w:lang w:val="bg-BG"/>
              </w:rPr>
              <w:t>Не съответства</w:t>
            </w:r>
          </w:p>
        </w:tc>
        <w:tc>
          <w:tcPr>
            <w:tcW w:w="1398" w:type="dxa"/>
          </w:tcPr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</w:p>
          <w:p w:rsidR="00DD29EC" w:rsidRPr="00A93774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  <w:p w:rsidR="00DD29EC" w:rsidRPr="00A93774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2</w:t>
            </w:r>
          </w:p>
          <w:p w:rsidR="00DD29EC" w:rsidRPr="002659DB" w:rsidRDefault="00DD29EC" w:rsidP="00F71E0A">
            <w:pPr>
              <w:pStyle w:val="Default"/>
              <w:spacing w:line="360" w:lineRule="auto"/>
              <w:jc w:val="center"/>
              <w:rPr>
                <w:b/>
                <w:lang w:val="bg-BG"/>
              </w:rPr>
            </w:pPr>
            <w:r w:rsidRPr="002659DB">
              <w:rPr>
                <w:b/>
                <w:lang w:val="bg-BG"/>
              </w:rPr>
              <w:t>0</w:t>
            </w:r>
          </w:p>
        </w:tc>
        <w:tc>
          <w:tcPr>
            <w:tcW w:w="1398" w:type="dxa"/>
          </w:tcPr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</w:p>
        </w:tc>
      </w:tr>
      <w:tr w:rsidR="00DD29EC" w:rsidRPr="00810B31" w:rsidTr="00DD29EC">
        <w:trPr>
          <w:trHeight w:val="267"/>
          <w:jc w:val="center"/>
        </w:trPr>
        <w:tc>
          <w:tcPr>
            <w:tcW w:w="832" w:type="dxa"/>
            <w:vAlign w:val="center"/>
          </w:tcPr>
          <w:p w:rsidR="00DD29EC" w:rsidRPr="00810B31" w:rsidRDefault="00DD29EC" w:rsidP="00F71E0A">
            <w:pPr>
              <w:pStyle w:val="Default"/>
              <w:numPr>
                <w:ilvl w:val="0"/>
                <w:numId w:val="9"/>
              </w:numPr>
              <w:spacing w:line="360" w:lineRule="auto"/>
              <w:jc w:val="center"/>
            </w:pPr>
          </w:p>
        </w:tc>
        <w:tc>
          <w:tcPr>
            <w:tcW w:w="6081" w:type="dxa"/>
          </w:tcPr>
          <w:p w:rsidR="00DD29EC" w:rsidRPr="002659DB" w:rsidRDefault="00DD29EC" w:rsidP="00F71E0A">
            <w:pPr>
              <w:pStyle w:val="Default"/>
              <w:spacing w:line="360" w:lineRule="auto"/>
              <w:jc w:val="both"/>
              <w:rPr>
                <w:lang w:val="bg-BG"/>
              </w:rPr>
            </w:pPr>
            <w:r>
              <w:rPr>
                <w:lang w:val="bg-BG"/>
              </w:rPr>
              <w:t>Качество на подаденото н</w:t>
            </w:r>
            <w:proofErr w:type="spellStart"/>
            <w:r w:rsidRPr="00FF6173">
              <w:t>аучно</w:t>
            </w:r>
            <w:proofErr w:type="spellEnd"/>
            <w:r w:rsidRPr="00FF6173">
              <w:t xml:space="preserve"> </w:t>
            </w:r>
            <w:proofErr w:type="spellStart"/>
            <w:r w:rsidRPr="00FF6173">
              <w:t>проектно</w:t>
            </w:r>
            <w:proofErr w:type="spellEnd"/>
            <w:r w:rsidRPr="00FF6173">
              <w:t xml:space="preserve"> </w:t>
            </w:r>
            <w:proofErr w:type="spellStart"/>
            <w:r w:rsidRPr="00FF6173">
              <w:t>предложение</w:t>
            </w:r>
            <w:proofErr w:type="spellEnd"/>
            <w:r w:rsidRPr="00FB209B">
              <w:rPr>
                <w:lang w:val="bg-BG"/>
              </w:rPr>
              <w:t xml:space="preserve"> </w:t>
            </w:r>
            <w:r>
              <w:rPr>
                <w:lang w:val="bg-BG"/>
              </w:rPr>
              <w:t>и о</w:t>
            </w:r>
            <w:r w:rsidRPr="00FB209B">
              <w:rPr>
                <w:lang w:val="bg-BG"/>
              </w:rPr>
              <w:t>босновка</w:t>
            </w:r>
            <w:r>
              <w:rPr>
                <w:lang w:val="bg-BG"/>
              </w:rPr>
              <w:t>та</w:t>
            </w:r>
            <w:r w:rsidRPr="00FB209B">
              <w:rPr>
                <w:lang w:val="bg-BG"/>
              </w:rPr>
              <w:t xml:space="preserve"> на целите </w:t>
            </w:r>
            <w:r>
              <w:rPr>
                <w:lang w:val="bg-BG"/>
              </w:rPr>
              <w:t>и очакваните резултати от финансирането по проекта.</w:t>
            </w:r>
          </w:p>
        </w:tc>
        <w:tc>
          <w:tcPr>
            <w:tcW w:w="1398" w:type="dxa"/>
            <w:vAlign w:val="center"/>
          </w:tcPr>
          <w:p w:rsidR="00DD29EC" w:rsidRPr="00A93774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0-3</w:t>
            </w:r>
          </w:p>
        </w:tc>
        <w:tc>
          <w:tcPr>
            <w:tcW w:w="1398" w:type="dxa"/>
          </w:tcPr>
          <w:p w:rsidR="00DD29EC" w:rsidRDefault="00DD29EC" w:rsidP="00F71E0A">
            <w:pPr>
              <w:pStyle w:val="Default"/>
              <w:spacing w:line="360" w:lineRule="auto"/>
              <w:jc w:val="center"/>
              <w:rPr>
                <w:b/>
              </w:rPr>
            </w:pPr>
          </w:p>
        </w:tc>
      </w:tr>
      <w:tr w:rsidR="00DD29EC" w:rsidRPr="00810B31" w:rsidTr="00DD29EC">
        <w:trPr>
          <w:trHeight w:val="267"/>
          <w:jc w:val="center"/>
        </w:trPr>
        <w:tc>
          <w:tcPr>
            <w:tcW w:w="8311" w:type="dxa"/>
            <w:gridSpan w:val="3"/>
            <w:vAlign w:val="center"/>
          </w:tcPr>
          <w:p w:rsidR="00DD29EC" w:rsidRPr="00A10E0E" w:rsidRDefault="00DD29EC" w:rsidP="00F71E0A">
            <w:pPr>
              <w:pStyle w:val="Default"/>
              <w:spacing w:line="360" w:lineRule="auto"/>
              <w:rPr>
                <w:b/>
                <w:lang w:val="bg-BG"/>
              </w:rPr>
            </w:pPr>
            <w:r w:rsidRPr="00A10E0E">
              <w:rPr>
                <w:b/>
                <w:lang w:val="bg-BG"/>
              </w:rPr>
              <w:t xml:space="preserve">Максимален брой точки: </w:t>
            </w:r>
            <w:r>
              <w:rPr>
                <w:b/>
                <w:lang w:val="bg-BG"/>
              </w:rPr>
              <w:t>12</w:t>
            </w:r>
            <w:r w:rsidRPr="00A10E0E">
              <w:rPr>
                <w:b/>
                <w:lang w:val="bg-BG"/>
              </w:rPr>
              <w:t xml:space="preserve"> т.       Праг на допустимост: </w:t>
            </w:r>
            <w:r>
              <w:rPr>
                <w:b/>
                <w:lang w:val="bg-BG"/>
              </w:rPr>
              <w:t>4</w:t>
            </w:r>
            <w:r w:rsidRPr="00A10E0E">
              <w:rPr>
                <w:b/>
                <w:lang w:val="bg-BG"/>
              </w:rPr>
              <w:t xml:space="preserve"> т.</w:t>
            </w:r>
          </w:p>
        </w:tc>
        <w:tc>
          <w:tcPr>
            <w:tcW w:w="1398" w:type="dxa"/>
          </w:tcPr>
          <w:p w:rsidR="00DD29EC" w:rsidRPr="00A10E0E" w:rsidRDefault="00DD29EC" w:rsidP="00F71E0A">
            <w:pPr>
              <w:pStyle w:val="Default"/>
              <w:spacing w:line="360" w:lineRule="auto"/>
              <w:rPr>
                <w:b/>
                <w:lang w:val="bg-BG"/>
              </w:rPr>
            </w:pPr>
          </w:p>
        </w:tc>
      </w:tr>
    </w:tbl>
    <w:p w:rsidR="00DD29EC" w:rsidRDefault="00DD29EC" w:rsidP="00F71E0A">
      <w:pPr>
        <w:spacing w:line="360" w:lineRule="auto"/>
        <w:rPr>
          <w:b/>
          <w:sz w:val="28"/>
        </w:rPr>
      </w:pPr>
    </w:p>
    <w:p w:rsidR="00966C1E" w:rsidRPr="005F5B08" w:rsidRDefault="00966C1E" w:rsidP="00F71E0A">
      <w:pPr>
        <w:spacing w:line="360" w:lineRule="auto"/>
        <w:jc w:val="both"/>
      </w:pPr>
      <w:r w:rsidRPr="005F5B08">
        <w:t xml:space="preserve">Общ брой получени точки от кандидата: </w:t>
      </w:r>
    </w:p>
    <w:p w:rsidR="00966C1E" w:rsidRPr="005F5B08" w:rsidRDefault="00966C1E" w:rsidP="00F71E0A">
      <w:pPr>
        <w:spacing w:line="360" w:lineRule="auto"/>
        <w:jc w:val="both"/>
      </w:pPr>
    </w:p>
    <w:p w:rsidR="00966C1E" w:rsidRDefault="00966C1E" w:rsidP="00F71E0A">
      <w:pPr>
        <w:spacing w:line="360" w:lineRule="auto"/>
        <w:jc w:val="both"/>
      </w:pPr>
    </w:p>
    <w:p w:rsidR="00966C1E" w:rsidRDefault="00966C1E" w:rsidP="00F71E0A">
      <w:pPr>
        <w:spacing w:line="360" w:lineRule="auto"/>
        <w:jc w:val="both"/>
      </w:pPr>
    </w:p>
    <w:p w:rsidR="00966C1E" w:rsidRPr="005F5B08" w:rsidRDefault="00966C1E" w:rsidP="00F71E0A">
      <w:pPr>
        <w:spacing w:line="360" w:lineRule="auto"/>
        <w:jc w:val="both"/>
      </w:pPr>
      <w:r w:rsidRPr="005F5B08">
        <w:t>Оценител:</w:t>
      </w:r>
    </w:p>
    <w:p w:rsidR="00966C1E" w:rsidRPr="005F5B08" w:rsidRDefault="00966C1E" w:rsidP="00F71E0A">
      <w:pPr>
        <w:spacing w:line="360" w:lineRule="auto"/>
        <w:jc w:val="both"/>
      </w:pPr>
      <w:r w:rsidRPr="005F5B08">
        <w:t>(Име, фамилия и подпис)</w:t>
      </w:r>
    </w:p>
    <w:p w:rsidR="00966C1E" w:rsidRDefault="00966C1E" w:rsidP="00F71E0A">
      <w:pPr>
        <w:spacing w:line="360" w:lineRule="auto"/>
        <w:rPr>
          <w:b/>
          <w:sz w:val="28"/>
        </w:rPr>
      </w:pPr>
    </w:p>
    <w:p w:rsidR="00DD29EC" w:rsidRDefault="00DD29EC" w:rsidP="00F71E0A">
      <w:pPr>
        <w:spacing w:line="360" w:lineRule="auto"/>
        <w:rPr>
          <w:b/>
          <w:sz w:val="28"/>
        </w:rPr>
      </w:pPr>
    </w:p>
    <w:p w:rsidR="00DD29EC" w:rsidRDefault="00DD29EC" w:rsidP="00F71E0A">
      <w:pPr>
        <w:spacing w:line="360" w:lineRule="auto"/>
        <w:rPr>
          <w:b/>
          <w:sz w:val="28"/>
        </w:rPr>
      </w:pPr>
      <w:bookmarkStart w:id="0" w:name="_GoBack"/>
      <w:bookmarkEnd w:id="0"/>
    </w:p>
    <w:sectPr w:rsidR="00DD29EC" w:rsidSect="004031DC">
      <w:headerReference w:type="default" r:id="rId8"/>
      <w:footerReference w:type="default" r:id="rId9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6E44" w:rsidRDefault="00136E44" w:rsidP="00C5450D">
      <w:r>
        <w:separator/>
      </w:r>
    </w:p>
  </w:endnote>
  <w:endnote w:type="continuationSeparator" w:id="0">
    <w:p w:rsidR="00136E44" w:rsidRDefault="00136E44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</w:p>
  <w:p w:rsidR="004E09B2" w:rsidRPr="004031DC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:rsidR="00C5450D" w:rsidRPr="009A54D0" w:rsidRDefault="00C5450D" w:rsidP="00D2427B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D2427B" w:rsidRPr="00D2427B">
      <w:rPr>
        <w:i/>
        <w:sz w:val="20"/>
        <w:szCs w:val="22"/>
      </w:rPr>
      <w:t xml:space="preserve">BG05M2OP001-2.009-0028 "Постигане на оптимална среда за обучение, научни </w:t>
    </w:r>
    <w:r w:rsidR="00D2427B" w:rsidRPr="00D2427B">
      <w:rPr>
        <w:i/>
        <w:sz w:val="20"/>
        <w:szCs w:val="22"/>
      </w:rPr>
      <w:tab/>
      <w:t xml:space="preserve">изследвания, иновации и </w:t>
    </w:r>
    <w:r w:rsidR="00731B16">
      <w:rPr>
        <w:i/>
        <w:sz w:val="20"/>
        <w:szCs w:val="22"/>
      </w:rPr>
      <w:t>у</w:t>
    </w:r>
    <w:r w:rsidR="00D2427B" w:rsidRPr="00D2427B">
      <w:rPr>
        <w:i/>
        <w:sz w:val="20"/>
        <w:szCs w:val="22"/>
      </w:rPr>
      <w:t xml:space="preserve">стойчиво развитие на човешкия капитал в сферата на </w:t>
    </w:r>
    <w:r w:rsidR="00D2427B" w:rsidRPr="00D2427B">
      <w:rPr>
        <w:i/>
        <w:sz w:val="20"/>
        <w:szCs w:val="22"/>
      </w:rPr>
      <w:tab/>
      <w:t>химическите науки: Адаптиране на образованието днес за утрешния ден"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6E44" w:rsidRDefault="00136E44" w:rsidP="00C5450D">
      <w:r>
        <w:separator/>
      </w:r>
    </w:p>
  </w:footnote>
  <w:footnote w:type="continuationSeparator" w:id="0">
    <w:p w:rsidR="00136E44" w:rsidRDefault="00136E44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rPr>
        <w:noProof/>
        <w:lang w:val="en-US" w:eastAsia="en-US"/>
      </w:rPr>
      <w:drawing>
        <wp:inline distT="0" distB="0" distL="0" distR="0" wp14:anchorId="3EC68405" wp14:editId="60C38F14">
          <wp:extent cx="2475186" cy="836246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US" w:eastAsia="en-US"/>
      </w:rPr>
      <w:drawing>
        <wp:inline distT="0" distB="0" distL="0" distR="0" wp14:anchorId="4954D53F" wp14:editId="5685A9B4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2E2B66"/>
    <w:multiLevelType w:val="hybridMultilevel"/>
    <w:tmpl w:val="0A247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D3FA2"/>
    <w:multiLevelType w:val="hybridMultilevel"/>
    <w:tmpl w:val="ED2A233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CB098B"/>
    <w:multiLevelType w:val="hybridMultilevel"/>
    <w:tmpl w:val="FCDC0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5153F1"/>
    <w:multiLevelType w:val="hybridMultilevel"/>
    <w:tmpl w:val="7572297E"/>
    <w:lvl w:ilvl="0" w:tplc="02E66FD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8375AD"/>
    <w:multiLevelType w:val="hybridMultilevel"/>
    <w:tmpl w:val="1C8C9A5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BE34F4"/>
    <w:multiLevelType w:val="hybridMultilevel"/>
    <w:tmpl w:val="3F8A049A"/>
    <w:lvl w:ilvl="0" w:tplc="F356DC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234D74DC"/>
    <w:multiLevelType w:val="hybridMultilevel"/>
    <w:tmpl w:val="06704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C763C4"/>
    <w:multiLevelType w:val="hybridMultilevel"/>
    <w:tmpl w:val="06704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773F86"/>
    <w:multiLevelType w:val="hybridMultilevel"/>
    <w:tmpl w:val="8FB6C0C6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>
    <w:nsid w:val="2CA1606E"/>
    <w:multiLevelType w:val="hybridMultilevel"/>
    <w:tmpl w:val="37C4D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5D6175"/>
    <w:multiLevelType w:val="hybridMultilevel"/>
    <w:tmpl w:val="F43EA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977BE"/>
    <w:multiLevelType w:val="hybridMultilevel"/>
    <w:tmpl w:val="0902F58A"/>
    <w:lvl w:ilvl="0" w:tplc="CD3C2BE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3A88406C"/>
    <w:multiLevelType w:val="hybridMultilevel"/>
    <w:tmpl w:val="DCEABC0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5A3ACC"/>
    <w:multiLevelType w:val="hybridMultilevel"/>
    <w:tmpl w:val="0CA0A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DA2B75"/>
    <w:multiLevelType w:val="hybridMultilevel"/>
    <w:tmpl w:val="F260D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D807B3"/>
    <w:multiLevelType w:val="hybridMultilevel"/>
    <w:tmpl w:val="39C6B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4B2733"/>
    <w:multiLevelType w:val="hybridMultilevel"/>
    <w:tmpl w:val="032CEAA6"/>
    <w:lvl w:ilvl="0" w:tplc="AA30862E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>
    <w:nsid w:val="46DA68B6"/>
    <w:multiLevelType w:val="hybridMultilevel"/>
    <w:tmpl w:val="0624E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006EAF"/>
    <w:multiLevelType w:val="hybridMultilevel"/>
    <w:tmpl w:val="82628654"/>
    <w:lvl w:ilvl="0" w:tplc="0370230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9B7899"/>
    <w:multiLevelType w:val="hybridMultilevel"/>
    <w:tmpl w:val="7572297E"/>
    <w:lvl w:ilvl="0" w:tplc="02E66FD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7"/>
  </w:num>
  <w:num w:numId="3">
    <w:abstractNumId w:val="18"/>
  </w:num>
  <w:num w:numId="4">
    <w:abstractNumId w:val="5"/>
  </w:num>
  <w:num w:numId="5">
    <w:abstractNumId w:val="16"/>
  </w:num>
  <w:num w:numId="6">
    <w:abstractNumId w:val="11"/>
  </w:num>
  <w:num w:numId="7">
    <w:abstractNumId w:val="6"/>
  </w:num>
  <w:num w:numId="8">
    <w:abstractNumId w:val="15"/>
  </w:num>
  <w:num w:numId="9">
    <w:abstractNumId w:val="19"/>
  </w:num>
  <w:num w:numId="10">
    <w:abstractNumId w:val="8"/>
  </w:num>
  <w:num w:numId="11">
    <w:abstractNumId w:val="3"/>
  </w:num>
  <w:num w:numId="12">
    <w:abstractNumId w:val="2"/>
  </w:num>
  <w:num w:numId="13">
    <w:abstractNumId w:val="14"/>
  </w:num>
  <w:num w:numId="14">
    <w:abstractNumId w:val="0"/>
  </w:num>
  <w:num w:numId="15">
    <w:abstractNumId w:val="9"/>
  </w:num>
  <w:num w:numId="16">
    <w:abstractNumId w:val="13"/>
  </w:num>
  <w:num w:numId="17">
    <w:abstractNumId w:val="4"/>
  </w:num>
  <w:num w:numId="18">
    <w:abstractNumId w:val="1"/>
  </w:num>
  <w:num w:numId="19">
    <w:abstractNumId w:val="1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zayNDc0MDMyNTRX0lEKTi0uzszPAykwrAUAW706qSwAAAA="/>
  </w:docVars>
  <w:rsids>
    <w:rsidRoot w:val="0065193E"/>
    <w:rsid w:val="00002ED6"/>
    <w:rsid w:val="000470DF"/>
    <w:rsid w:val="00047DDE"/>
    <w:rsid w:val="00064812"/>
    <w:rsid w:val="000651D8"/>
    <w:rsid w:val="000B7E9B"/>
    <w:rsid w:val="000F1A76"/>
    <w:rsid w:val="00112E43"/>
    <w:rsid w:val="00113A54"/>
    <w:rsid w:val="00127AB7"/>
    <w:rsid w:val="00136E44"/>
    <w:rsid w:val="001728DB"/>
    <w:rsid w:val="001852D0"/>
    <w:rsid w:val="001B2243"/>
    <w:rsid w:val="001F7FA5"/>
    <w:rsid w:val="00203403"/>
    <w:rsid w:val="002036C5"/>
    <w:rsid w:val="00222EE8"/>
    <w:rsid w:val="002402EA"/>
    <w:rsid w:val="002659DB"/>
    <w:rsid w:val="00277A48"/>
    <w:rsid w:val="00281C22"/>
    <w:rsid w:val="00285A16"/>
    <w:rsid w:val="002A0E92"/>
    <w:rsid w:val="002B0DC2"/>
    <w:rsid w:val="002C5A74"/>
    <w:rsid w:val="002C69BA"/>
    <w:rsid w:val="002D7009"/>
    <w:rsid w:val="003051C5"/>
    <w:rsid w:val="0035741D"/>
    <w:rsid w:val="003C53EF"/>
    <w:rsid w:val="003C75B2"/>
    <w:rsid w:val="003F0B1C"/>
    <w:rsid w:val="003F7752"/>
    <w:rsid w:val="004005AD"/>
    <w:rsid w:val="00402983"/>
    <w:rsid w:val="004031DC"/>
    <w:rsid w:val="004939BD"/>
    <w:rsid w:val="004A5300"/>
    <w:rsid w:val="004C7BF5"/>
    <w:rsid w:val="004D1B1F"/>
    <w:rsid w:val="004D1D20"/>
    <w:rsid w:val="004D6799"/>
    <w:rsid w:val="004E09B2"/>
    <w:rsid w:val="00512ECF"/>
    <w:rsid w:val="00562B3F"/>
    <w:rsid w:val="005843FB"/>
    <w:rsid w:val="00644AFD"/>
    <w:rsid w:val="0065193E"/>
    <w:rsid w:val="00680D86"/>
    <w:rsid w:val="006B7C00"/>
    <w:rsid w:val="006C045B"/>
    <w:rsid w:val="006D79DD"/>
    <w:rsid w:val="006F5B13"/>
    <w:rsid w:val="006F601D"/>
    <w:rsid w:val="00713782"/>
    <w:rsid w:val="00726FFF"/>
    <w:rsid w:val="00731B16"/>
    <w:rsid w:val="00760ED5"/>
    <w:rsid w:val="00774DE4"/>
    <w:rsid w:val="007810E7"/>
    <w:rsid w:val="00786E16"/>
    <w:rsid w:val="008115AF"/>
    <w:rsid w:val="0081585C"/>
    <w:rsid w:val="00835C73"/>
    <w:rsid w:val="008559D8"/>
    <w:rsid w:val="008651F9"/>
    <w:rsid w:val="00902E38"/>
    <w:rsid w:val="00906DCB"/>
    <w:rsid w:val="009179FE"/>
    <w:rsid w:val="00923FF6"/>
    <w:rsid w:val="00954B1F"/>
    <w:rsid w:val="00957235"/>
    <w:rsid w:val="00966C1E"/>
    <w:rsid w:val="009821C3"/>
    <w:rsid w:val="009A54D0"/>
    <w:rsid w:val="009B2F8D"/>
    <w:rsid w:val="009B6B56"/>
    <w:rsid w:val="009C22A7"/>
    <w:rsid w:val="009C27E8"/>
    <w:rsid w:val="009D6030"/>
    <w:rsid w:val="009D7232"/>
    <w:rsid w:val="009F3159"/>
    <w:rsid w:val="00A10E0E"/>
    <w:rsid w:val="00A5701D"/>
    <w:rsid w:val="00A93774"/>
    <w:rsid w:val="00A94EDD"/>
    <w:rsid w:val="00AA43CA"/>
    <w:rsid w:val="00AE0ADA"/>
    <w:rsid w:val="00AE2CBC"/>
    <w:rsid w:val="00B16966"/>
    <w:rsid w:val="00B570BE"/>
    <w:rsid w:val="00B66F62"/>
    <w:rsid w:val="00B756F0"/>
    <w:rsid w:val="00BE1AE0"/>
    <w:rsid w:val="00C12ECE"/>
    <w:rsid w:val="00C24CDB"/>
    <w:rsid w:val="00C30865"/>
    <w:rsid w:val="00C41978"/>
    <w:rsid w:val="00C5450D"/>
    <w:rsid w:val="00C81DFD"/>
    <w:rsid w:val="00CC2E7E"/>
    <w:rsid w:val="00D01C53"/>
    <w:rsid w:val="00D16EB2"/>
    <w:rsid w:val="00D2427B"/>
    <w:rsid w:val="00D27E35"/>
    <w:rsid w:val="00D476D8"/>
    <w:rsid w:val="00D47CDD"/>
    <w:rsid w:val="00D710E7"/>
    <w:rsid w:val="00DA78F6"/>
    <w:rsid w:val="00DB08F6"/>
    <w:rsid w:val="00DD29EC"/>
    <w:rsid w:val="00DE6F56"/>
    <w:rsid w:val="00E339C3"/>
    <w:rsid w:val="00E33A0C"/>
    <w:rsid w:val="00EC3261"/>
    <w:rsid w:val="00F1119F"/>
    <w:rsid w:val="00F3633B"/>
    <w:rsid w:val="00F41CD1"/>
    <w:rsid w:val="00F71E0A"/>
    <w:rsid w:val="00F71EB3"/>
    <w:rsid w:val="00F92136"/>
    <w:rsid w:val="00FB209B"/>
    <w:rsid w:val="00FD09C0"/>
    <w:rsid w:val="00FD1242"/>
    <w:rsid w:val="00FD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B5E99B5-9896-4D69-9341-E31EAF573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1B1F"/>
    <w:pPr>
      <w:ind w:left="720"/>
      <w:contextualSpacing/>
    </w:pPr>
  </w:style>
  <w:style w:type="paragraph" w:customStyle="1" w:styleId="Default">
    <w:name w:val="Default"/>
    <w:rsid w:val="002659D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6A11C3-8464-400C-8BE9-510FE57FF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ayla</cp:lastModifiedBy>
  <cp:revision>3</cp:revision>
  <dcterms:created xsi:type="dcterms:W3CDTF">2017-06-19T17:53:00Z</dcterms:created>
  <dcterms:modified xsi:type="dcterms:W3CDTF">2017-06-19T17:53:00Z</dcterms:modified>
</cp:coreProperties>
</file>